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AB77E4C" w14:textId="77777777" w:rsidR="000A6B64" w:rsidRPr="00114A72" w:rsidRDefault="000A6B64" w:rsidP="000A6B64">
      <w:pPr>
        <w:spacing w:after="200" w:line="276" w:lineRule="auto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bookmarkStart w:id="0" w:name="_Hlk8391323"/>
    </w:p>
    <w:p w14:paraId="3C74DDD6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A6F255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4F9840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r w:rsidRPr="00114A72">
        <w:rPr>
          <w:rFonts w:ascii="Calibri" w:eastAsia="Calibri" w:hAnsi="Calibri" w:cs="Calibri"/>
          <w:noProof/>
          <w:lang w:eastAsia="en-IN"/>
        </w:rPr>
        <w:drawing>
          <wp:anchor distT="0" distB="0" distL="114300" distR="114300" simplePos="0" relativeHeight="251659264" behindDoc="0" locked="0" layoutInCell="1" hidden="0" allowOverlap="1" wp14:anchorId="2C4DA7BC" wp14:editId="3A28AA2B">
            <wp:simplePos x="0" y="0"/>
            <wp:positionH relativeFrom="column">
              <wp:posOffset>1819275</wp:posOffset>
            </wp:positionH>
            <wp:positionV relativeFrom="paragraph">
              <wp:posOffset>0</wp:posOffset>
            </wp:positionV>
            <wp:extent cx="4124325" cy="1647825"/>
            <wp:effectExtent l="0" t="0" r="0" b="0"/>
            <wp:wrapSquare wrapText="bothSides" distT="0" distB="0" distL="114300" distR="114300"/>
            <wp:docPr id="30" name="image15.jpg" descr="A picture containing clipart&#10;&#10;Description generated with very high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 descr="A picture containing clipart&#10;&#10;Description generated with very high confidence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16478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34BDF0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0B9115A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6DB676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A1C00F1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7CF1869" w14:textId="77777777" w:rsidR="00A62AD7" w:rsidRDefault="00A62AD7" w:rsidP="00A62AD7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Azure 103 Module 2</w:t>
      </w:r>
    </w:p>
    <w:p w14:paraId="7EE83481" w14:textId="0DFBF042" w:rsidR="00A62AD7" w:rsidRPr="00114A72" w:rsidRDefault="00A62AD7" w:rsidP="00A62AD7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Hands </w:t>
      </w:r>
      <w:proofErr w:type="gramStart"/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On</w:t>
      </w:r>
      <w:proofErr w:type="gramEnd"/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 - 16</w:t>
      </w:r>
    </w:p>
    <w:p w14:paraId="2D333A31" w14:textId="77777777" w:rsidR="00A62AD7" w:rsidRPr="00114A72" w:rsidRDefault="00A62AD7" w:rsidP="00A62AD7">
      <w:pPr>
        <w:spacing w:after="200" w:line="276" w:lineRule="auto"/>
        <w:jc w:val="right"/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</w:pPr>
      <w:r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  <w:t>Azure</w:t>
      </w:r>
      <w:r w:rsidRPr="00114A72"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  <w:t xml:space="preserve"> Certification Training</w:t>
      </w:r>
    </w:p>
    <w:p w14:paraId="214C310F" w14:textId="77777777" w:rsidR="00A62AD7" w:rsidRPr="00114A72" w:rsidRDefault="00A62AD7" w:rsidP="00A62AD7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302DC54" w14:textId="77777777" w:rsidR="00A62AD7" w:rsidRPr="00114A72" w:rsidRDefault="00A62AD7" w:rsidP="00A62AD7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FCB27C2" w14:textId="77777777" w:rsidR="00A62AD7" w:rsidRPr="00114A72" w:rsidRDefault="00A62AD7" w:rsidP="00A62AD7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FC0FB85" w14:textId="77777777" w:rsidR="00A62AD7" w:rsidRPr="00114A72" w:rsidRDefault="00A62AD7" w:rsidP="00A62AD7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97DF715" w14:textId="77777777" w:rsidR="00A62AD7" w:rsidRPr="00114A72" w:rsidRDefault="00A62AD7" w:rsidP="00A62AD7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07CAB55" w14:textId="77777777" w:rsidR="00A62AD7" w:rsidRPr="00114A72" w:rsidRDefault="00A62AD7" w:rsidP="00A62AD7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9C5B964" w14:textId="77777777" w:rsidR="00A62AD7" w:rsidRPr="00114A72" w:rsidRDefault="00A62AD7" w:rsidP="00A62AD7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7165FF2D" w14:textId="77777777" w:rsidR="00A62AD7" w:rsidRPr="00114A72" w:rsidRDefault="00A62AD7" w:rsidP="00A62AD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hyperlink r:id="rId7">
        <w:r w:rsidRPr="00114A72">
          <w:rPr>
            <w:rFonts w:ascii="Helvetica Neue" w:eastAsia="Helvetica Neue" w:hAnsi="Helvetica Neue" w:cs="Helvetica Neue"/>
            <w:b/>
            <w:color w:val="0000FF"/>
            <w:sz w:val="20"/>
            <w:szCs w:val="20"/>
            <w:highlight w:val="white"/>
            <w:u w:val="single"/>
            <w:lang w:val="en-US" w:eastAsia="en-IN"/>
          </w:rPr>
          <w:t>support@intellipaat.com</w:t>
        </w:r>
      </w:hyperlink>
    </w:p>
    <w:p w14:paraId="70FB56FC" w14:textId="77777777" w:rsidR="00A62AD7" w:rsidRPr="00114A72" w:rsidRDefault="00A62AD7" w:rsidP="00A62AD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+91-7022374614</w:t>
      </w:r>
    </w:p>
    <w:p w14:paraId="7544E247" w14:textId="77777777" w:rsidR="00A62AD7" w:rsidRDefault="00A62AD7" w:rsidP="00A62AD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US: 1-800-216-</w:t>
      </w:r>
      <w:proofErr w:type="gramStart"/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8930(</w:t>
      </w:r>
      <w:proofErr w:type="gramEnd"/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Toll Free)</w:t>
      </w:r>
    </w:p>
    <w:p w14:paraId="6EA9AAD0" w14:textId="77777777" w:rsidR="00A62AD7" w:rsidRPr="00E17FA1" w:rsidRDefault="00A62AD7" w:rsidP="00A62AD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</w:p>
    <w:p w14:paraId="7E0AD27D" w14:textId="3C784062" w:rsidR="00A62AD7" w:rsidRDefault="00A62AD7" w:rsidP="00A62AD7">
      <w:pPr>
        <w:spacing w:after="200" w:line="276" w:lineRule="auto"/>
        <w:jc w:val="center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A</w:t>
      </w:r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zure 103 Module 2, Hands </w:t>
      </w:r>
      <w:proofErr w:type="gramStart"/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On</w:t>
      </w:r>
      <w:proofErr w:type="gramEnd"/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 – 16</w:t>
      </w:r>
    </w:p>
    <w:p w14:paraId="0039F907" w14:textId="18A4D117" w:rsidR="00A62AD7" w:rsidRPr="00AD7C29" w:rsidRDefault="00A62AD7" w:rsidP="00A62AD7">
      <w:pPr>
        <w:spacing w:after="200" w:line="276" w:lineRule="auto"/>
        <w:jc w:val="center"/>
        <w:rPr>
          <w:rFonts w:ascii="Cambria" w:eastAsia="Cambria" w:hAnsi="Cambria" w:cs="Cambria"/>
          <w:b/>
          <w:szCs w:val="32"/>
          <w:lang w:val="en-US" w:eastAsia="en-IN"/>
        </w:rPr>
      </w:pPr>
      <w:r>
        <w:rPr>
          <w:rFonts w:ascii="Cambria" w:eastAsia="Cambria" w:hAnsi="Cambria" w:cs="Cambria"/>
          <w:b/>
          <w:szCs w:val="32"/>
          <w:lang w:val="en-US" w:eastAsia="en-IN"/>
        </w:rPr>
        <w:t xml:space="preserve">Using </w:t>
      </w:r>
      <w:r>
        <w:rPr>
          <w:rFonts w:ascii="Cambria" w:eastAsia="Cambria" w:hAnsi="Cambria" w:cs="Cambria"/>
          <w:b/>
          <w:szCs w:val="32"/>
          <w:lang w:val="en-US" w:eastAsia="en-IN"/>
        </w:rPr>
        <w:t>AZCopy</w:t>
      </w:r>
      <w:bookmarkStart w:id="1" w:name="_GoBack"/>
      <w:bookmarkEnd w:id="1"/>
      <w:r>
        <w:rPr>
          <w:rFonts w:ascii="Cambria" w:eastAsia="Cambria" w:hAnsi="Cambria" w:cs="Cambria"/>
          <w:b/>
          <w:szCs w:val="32"/>
          <w:lang w:val="en-US" w:eastAsia="en-IN"/>
        </w:rPr>
        <w:t>.</w:t>
      </w:r>
    </w:p>
    <w:p w14:paraId="0E0CA5CB" w14:textId="6DD08DE8" w:rsidR="00F71830" w:rsidRDefault="000A6B64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Step 1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FE6B9E" w:rsidRPr="00FE6B9E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Create two storage accounts (e.g. </w:t>
      </w:r>
      <w:proofErr w:type="spellStart"/>
      <w:r w:rsidR="00FE6B9E" w:rsidRPr="00FE6B9E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azcopysrc</w:t>
      </w:r>
      <w:proofErr w:type="spellEnd"/>
      <w:r w:rsidR="00FE6B9E" w:rsidRPr="00FE6B9E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and </w:t>
      </w:r>
      <w:proofErr w:type="spellStart"/>
      <w:r w:rsidR="00FE6B9E" w:rsidRPr="00FE6B9E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azcopydemodest</w:t>
      </w:r>
      <w:proofErr w:type="spellEnd"/>
      <w:r w:rsidR="00FE6B9E" w:rsidRPr="00FE6B9E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).</w:t>
      </w:r>
    </w:p>
    <w:bookmarkEnd w:id="0"/>
    <w:p w14:paraId="33CF1018" w14:textId="6D0CAC6C" w:rsidR="008C3E2E" w:rsidRDefault="004C6F93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2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FE6B9E" w:rsidRPr="00FE6B9E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Go to these Storage Accounts and click on Access Control IAM.</w:t>
      </w:r>
    </w:p>
    <w:p w14:paraId="2C13D573" w14:textId="709CF84C" w:rsidR="00EE720F" w:rsidRDefault="00EE720F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EE720F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0D54DB6B" wp14:editId="372C082D">
            <wp:extent cx="5943600" cy="3425654"/>
            <wp:effectExtent l="0" t="0" r="0" b="3810"/>
            <wp:docPr id="3" name="Picture 3" descr="C:\Users\Intellipaat-Team\Desktop\azcopy\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Intellipaat-Team\Desktop\azcopy\2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25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762B81" w14:textId="57642371" w:rsidR="008C3E2E" w:rsidRDefault="006A1AB4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3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FE6B9E" w:rsidRPr="00FE6B9E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lick on Add &gt; Add Role Assignments.</w:t>
      </w:r>
      <w:r w:rsidR="00FE6B9E" w:rsidRPr="00FE6B9E">
        <w:t xml:space="preserve"> </w:t>
      </w:r>
      <w:r w:rsidR="00FE6B9E" w:rsidRPr="00FE6B9E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lick on Add &gt; Add Role Assignments.</w:t>
      </w:r>
    </w:p>
    <w:p w14:paraId="2F42868F" w14:textId="4F23FC0C" w:rsidR="00EE720F" w:rsidRDefault="00EE720F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EE720F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4899C840" wp14:editId="6F1B7982">
            <wp:extent cx="5943600" cy="3204305"/>
            <wp:effectExtent l="0" t="0" r="0" b="0"/>
            <wp:docPr id="4" name="Picture 4" descr="C:\Users\Intellipaat-Team\Desktop\azcopy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Intellipaat-Team\Desktop\azcopy\3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4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3A00EE" w14:textId="13B5B5C9" w:rsidR="00F71830" w:rsidRDefault="006A1AB4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4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FE6B9E" w:rsidRPr="00FE6B9E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Select "Storage Blob Data </w:t>
      </w:r>
      <w:proofErr w:type="spellStart"/>
      <w:r w:rsidR="00FE6B9E" w:rsidRPr="00FE6B9E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ontributer</w:t>
      </w:r>
      <w:proofErr w:type="spellEnd"/>
      <w:r w:rsidR="00FE6B9E" w:rsidRPr="00FE6B9E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" as Role and Select your email address from the list as Selected Member and Click Save (Do this for both storage accounts source and destination).</w:t>
      </w:r>
    </w:p>
    <w:p w14:paraId="0C1150F6" w14:textId="094FA24D" w:rsidR="00EE720F" w:rsidRDefault="00EE720F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EE720F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36F853BA" wp14:editId="32EEAC2A">
            <wp:extent cx="4156075" cy="5913755"/>
            <wp:effectExtent l="0" t="0" r="0" b="0"/>
            <wp:docPr id="6" name="Picture 6" descr="C:\Users\Intellipaat-Team\Desktop\azcopy\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Intellipaat-Team\Desktop\azcopy\4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6075" cy="5913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C84A74" w14:textId="209F7CEB" w:rsidR="00FE6B9E" w:rsidRDefault="00FE6B9E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5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 </w:t>
      </w:r>
      <w:r w:rsidRPr="00FE6B9E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Open a storage account generate and copy it's Blob Service SAS URL (Do this for both storage accounts (source and destination)).</w:t>
      </w:r>
    </w:p>
    <w:p w14:paraId="4F120BAF" w14:textId="2800CB55" w:rsidR="00EE720F" w:rsidRDefault="00EE720F" w:rsidP="000A6B64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  <w:r w:rsidRPr="00EE720F">
        <w:rPr>
          <w:rFonts w:ascii="Calibri" w:eastAsia="Calibri" w:hAnsi="Calibri" w:cs="Calibri"/>
          <w:b/>
          <w:noProof/>
          <w:color w:val="C45911" w:themeColor="accent2" w:themeShade="BF"/>
          <w:sz w:val="24"/>
          <w:szCs w:val="24"/>
          <w:lang w:eastAsia="en-IN"/>
        </w:rPr>
        <w:lastRenderedPageBreak/>
        <w:drawing>
          <wp:inline distT="0" distB="0" distL="0" distR="0" wp14:anchorId="54C4BAA7" wp14:editId="5369CCA3">
            <wp:extent cx="5943600" cy="3078722"/>
            <wp:effectExtent l="0" t="0" r="0" b="7620"/>
            <wp:docPr id="7" name="Picture 7" descr="C:\Users\Intellipaat-Team\Desktop\azcopy\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Intellipaat-Team\Desktop\azcopy\5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787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9B3A69" w14:textId="4F34CE37" w:rsidR="00EE720F" w:rsidRPr="00EE720F" w:rsidRDefault="00FE6B9E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6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 </w:t>
      </w:r>
      <w:r w:rsidRPr="00FE6B9E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Dow</w:t>
      </w:r>
      <w:r w:rsidR="00EE720F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nload </w:t>
      </w:r>
      <w:proofErr w:type="spellStart"/>
      <w:r w:rsidR="00EE720F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azcopy</w:t>
      </w:r>
      <w:proofErr w:type="spellEnd"/>
      <w:r w:rsidR="00EE720F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from this URL</w:t>
      </w:r>
      <w:r w:rsidRPr="00FE6B9E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: </w:t>
      </w:r>
      <w:hyperlink r:id="rId12" w:history="1">
        <w:r w:rsidR="00EE720F" w:rsidRPr="00092876">
          <w:rPr>
            <w:rStyle w:val="Hyperlink"/>
            <w:rFonts w:ascii="Calibri" w:eastAsia="Calibri" w:hAnsi="Calibri" w:cs="Calibri"/>
            <w:sz w:val="24"/>
            <w:szCs w:val="24"/>
            <w:lang w:val="en-US" w:eastAsia="en-IN"/>
          </w:rPr>
          <w:t>https://aka.ms/downloadazcopy-v10-windows</w:t>
        </w:r>
      </w:hyperlink>
      <w:r w:rsidRPr="00FE6B9E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2B2F301F" w14:textId="3D634DFA" w:rsidR="00FE6B9E" w:rsidRDefault="00FE6B9E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7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 </w:t>
      </w:r>
      <w:r w:rsidRPr="00FE6B9E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Extract it to a folder and open Terminal/CMD in that folder.</w:t>
      </w:r>
    </w:p>
    <w:p w14:paraId="37D7FD1B" w14:textId="064865F0" w:rsidR="00EE720F" w:rsidRDefault="00EE720F" w:rsidP="000A6B64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  <w:r w:rsidRPr="00EE720F">
        <w:rPr>
          <w:rFonts w:ascii="Calibri" w:eastAsia="Calibri" w:hAnsi="Calibri" w:cs="Calibri"/>
          <w:b/>
          <w:noProof/>
          <w:color w:val="C45911" w:themeColor="accent2" w:themeShade="BF"/>
          <w:sz w:val="24"/>
          <w:szCs w:val="24"/>
          <w:lang w:eastAsia="en-IN"/>
        </w:rPr>
        <w:drawing>
          <wp:inline distT="0" distB="0" distL="0" distR="0" wp14:anchorId="173A6146" wp14:editId="17BDC3E2">
            <wp:extent cx="5943600" cy="3131116"/>
            <wp:effectExtent l="0" t="0" r="0" b="0"/>
            <wp:docPr id="16" name="Picture 16" descr="C:\Users\Intellipaat-Team\Desktop\azcopy\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Intellipaat-Team\Desktop\azcopy\7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311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10662D" w14:textId="47B82090" w:rsidR="00EE720F" w:rsidRDefault="00FE6B9E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8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 </w:t>
      </w:r>
      <w:proofErr w:type="spellStart"/>
      <w:r w:rsidR="00940B63" w:rsidRPr="00940B63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azcopy</w:t>
      </w:r>
      <w:proofErr w:type="spellEnd"/>
      <w:r w:rsidR="00940B63" w:rsidRPr="00940B63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login follow the instructions on the prompt (if it doesn't work Go to Azure Active Directory &gt; Properties and Copy Directory ID and use command: </w:t>
      </w:r>
      <w:proofErr w:type="spellStart"/>
      <w:r w:rsidR="00940B63" w:rsidRPr="00940B63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azcopy</w:t>
      </w:r>
      <w:proofErr w:type="spellEnd"/>
      <w:r w:rsidR="00940B63" w:rsidRPr="00940B63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long --tenant-</w:t>
      </w:r>
      <w:r w:rsidR="00940B63" w:rsidRPr="00940B63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lastRenderedPageBreak/>
        <w:t>id=&lt;tenant-id&gt; (replace tenant id with Directory ID you copied)).</w:t>
      </w:r>
      <w:r w:rsidR="00EE720F" w:rsidRPr="00EE720F">
        <w:rPr>
          <w:rFonts w:ascii="Calibri" w:eastAsia="Calibri" w:hAnsi="Calibri" w:cs="Calibri"/>
          <w:b/>
          <w:noProof/>
          <w:color w:val="C45911" w:themeColor="accent2" w:themeShade="BF"/>
          <w:sz w:val="24"/>
          <w:szCs w:val="24"/>
          <w:lang w:eastAsia="en-IN"/>
        </w:rPr>
        <w:drawing>
          <wp:inline distT="0" distB="0" distL="0" distR="0" wp14:anchorId="659E8FC0" wp14:editId="3397F06E">
            <wp:extent cx="5943600" cy="3123231"/>
            <wp:effectExtent l="0" t="0" r="0" b="1270"/>
            <wp:docPr id="17" name="Picture 17" descr="C:\Users\Intellipaat-Team\Desktop\azcopy\7.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Intellipaat-Team\Desktop\azcopy\7.2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232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C61471" w14:textId="48091DF2" w:rsidR="00940B63" w:rsidRDefault="00940B63" w:rsidP="000A6B64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  <w:r w:rsidRPr="00940B63">
        <w:rPr>
          <w:rFonts w:ascii="Calibri" w:eastAsia="Calibri" w:hAnsi="Calibri" w:cs="Calibri"/>
          <w:b/>
          <w:noProof/>
          <w:color w:val="C45911" w:themeColor="accent2" w:themeShade="BF"/>
          <w:sz w:val="24"/>
          <w:szCs w:val="24"/>
          <w:lang w:eastAsia="en-IN"/>
        </w:rPr>
        <w:drawing>
          <wp:inline distT="0" distB="0" distL="0" distR="0" wp14:anchorId="086B0C51" wp14:editId="177BBF98">
            <wp:extent cx="5943600" cy="2997594"/>
            <wp:effectExtent l="0" t="0" r="0" b="0"/>
            <wp:docPr id="1" name="Picture 1" descr="C:\Users\Intellipaat-Team\Desktop\azcopy\8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Intellipaat-Team\Desktop\azcopy\88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975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F29037" w14:textId="02A58A5F" w:rsidR="00FE6B9E" w:rsidRDefault="00FE6B9E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9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 </w:t>
      </w:r>
      <w:r w:rsidRPr="00FE6B9E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After login type this command</w:t>
      </w:r>
      <w:r w:rsidR="00EE720F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(replace first URL with source storage account </w:t>
      </w:r>
      <w:proofErr w:type="spellStart"/>
      <w:r w:rsidR="00EE720F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url</w:t>
      </w:r>
      <w:proofErr w:type="spellEnd"/>
      <w:r w:rsidR="00EE720F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and SAS token and second with destination)</w:t>
      </w:r>
      <w:r w:rsidRPr="00FE6B9E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: </w:t>
      </w:r>
      <w:proofErr w:type="spellStart"/>
      <w:r w:rsidRPr="00FE6B9E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azcopy</w:t>
      </w:r>
      <w:proofErr w:type="spellEnd"/>
      <w:r w:rsidRPr="00FE6B9E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copy "</w:t>
      </w:r>
      <w:proofErr w:type="gramStart"/>
      <w:r w:rsidRPr="00FE6B9E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https:</w:t>
      </w:r>
      <w:proofErr w:type="gramEnd"/>
      <w:r w:rsidRPr="00FE6B9E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//&lt;source-storage-account-name&gt;.blob.core.windows.net/&lt;container-name&gt;?&lt;SAS-token&gt;" "https://&lt;destination-storage-account-name&gt;.blob.core.windows.net/&lt;container-name&gt;?&lt;SAS-token&gt;" </w:t>
      </w:r>
      <w:r w:rsidR="00EE720F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–</w:t>
      </w:r>
      <w:r w:rsidRPr="00FE6B9E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recursive</w:t>
      </w:r>
      <w:r w:rsidR="00EE720F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</w:t>
      </w:r>
    </w:p>
    <w:p w14:paraId="66EF7CCE" w14:textId="253D1336" w:rsidR="00EE720F" w:rsidRDefault="00EE720F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EE720F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03B496BC" wp14:editId="65C8EB9E">
            <wp:extent cx="5943600" cy="3104226"/>
            <wp:effectExtent l="0" t="0" r="0" b="1270"/>
            <wp:docPr id="18" name="Picture 18" descr="C:\Users\Intellipaat-Team\Desktop\azcopy\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Intellipaat-Team\Desktop\azcopy\8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042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E720F">
      <w:headerReference w:type="default" r:id="rId17"/>
      <w:footerReference w:type="default" r:id="rId18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D98A81B" w14:textId="77777777" w:rsidR="00E954E3" w:rsidRDefault="00E954E3">
      <w:pPr>
        <w:spacing w:after="0" w:line="240" w:lineRule="auto"/>
      </w:pPr>
      <w:r>
        <w:separator/>
      </w:r>
    </w:p>
  </w:endnote>
  <w:endnote w:type="continuationSeparator" w:id="0">
    <w:p w14:paraId="200772FB" w14:textId="77777777" w:rsidR="00E954E3" w:rsidRDefault="00E954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Arial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A56657" w14:textId="77777777" w:rsidR="001B0EB5" w:rsidRDefault="00E954E3">
    <w:pPr>
      <w:jc w:val="center"/>
      <w:rPr>
        <w:sz w:val="20"/>
        <w:szCs w:val="20"/>
      </w:rPr>
    </w:pPr>
    <w:hyperlink r:id="rId1"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  <w:u w:val="single"/>
        </w:rPr>
        <w:t>support@intellipaat.com</w:t>
      </w:r>
    </w:hyperlink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 xml:space="preserve"> - +91-7022374614 - US: 1-800-216-</w:t>
    </w:r>
    <w:proofErr w:type="gramStart"/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>8930(</w:t>
    </w:r>
    <w:proofErr w:type="gramEnd"/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>Toll Free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CD005E8" w14:textId="77777777" w:rsidR="00E954E3" w:rsidRDefault="00E954E3">
      <w:pPr>
        <w:spacing w:after="0" w:line="240" w:lineRule="auto"/>
      </w:pPr>
      <w:r>
        <w:separator/>
      </w:r>
    </w:p>
  </w:footnote>
  <w:footnote w:type="continuationSeparator" w:id="0">
    <w:p w14:paraId="3A722E76" w14:textId="77777777" w:rsidR="00E954E3" w:rsidRDefault="00E954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9CD210" w14:textId="15E475D8" w:rsidR="001B0EB5" w:rsidRDefault="006B19F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lang w:eastAsia="en-IN"/>
      </w:rPr>
      <w:drawing>
        <wp:anchor distT="0" distB="0" distL="114300" distR="114300" simplePos="0" relativeHeight="251659264" behindDoc="0" locked="0" layoutInCell="1" hidden="0" allowOverlap="1" wp14:anchorId="0BDF1397" wp14:editId="21419F27">
          <wp:simplePos x="0" y="0"/>
          <wp:positionH relativeFrom="column">
            <wp:posOffset>4914002</wp:posOffset>
          </wp:positionH>
          <wp:positionV relativeFrom="paragraph">
            <wp:posOffset>-103517</wp:posOffset>
          </wp:positionV>
          <wp:extent cx="1619250" cy="561975"/>
          <wp:effectExtent l="0" t="0" r="0" b="0"/>
          <wp:wrapSquare wrapText="bothSides" distT="0" distB="0" distL="114300" distR="114300"/>
          <wp:docPr id="32" name="image16.jpg" descr="A picture containing clipart&#10;&#10;Description generated with very high confidenc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6.jpg" descr="A picture containing clipart&#10;&#10;Description generated with very high confidenc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19250" cy="5619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hyperlink r:id="rId2">
      <w:r w:rsidR="003136D4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 xml:space="preserve">Azure </w:t>
      </w:r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>Certification Course</w:t>
      </w:r>
    </w:hyperlink>
    <w:r w:rsidR="001B0EB5">
      <w:rPr>
        <w:rFonts w:ascii="Calibri" w:eastAsia="Calibri" w:hAnsi="Calibri" w:cs="Calibri"/>
        <w:color w:val="000000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DOytDSyNDYxMLFU0lEKTi0uzszPAykwrgUAeTWlKSwAAAA="/>
  </w:docVars>
  <w:rsids>
    <w:rsidRoot w:val="000A6B64"/>
    <w:rsid w:val="00061359"/>
    <w:rsid w:val="000854E8"/>
    <w:rsid w:val="00095250"/>
    <w:rsid w:val="000A4AD8"/>
    <w:rsid w:val="000A6B64"/>
    <w:rsid w:val="00102B4B"/>
    <w:rsid w:val="001052E2"/>
    <w:rsid w:val="0016155A"/>
    <w:rsid w:val="00174F85"/>
    <w:rsid w:val="001B0EB5"/>
    <w:rsid w:val="001C7FDF"/>
    <w:rsid w:val="001D6C04"/>
    <w:rsid w:val="002463DC"/>
    <w:rsid w:val="0029445A"/>
    <w:rsid w:val="002B341A"/>
    <w:rsid w:val="003136D4"/>
    <w:rsid w:val="00320DEB"/>
    <w:rsid w:val="00394EE9"/>
    <w:rsid w:val="003A1ABF"/>
    <w:rsid w:val="003A5C9F"/>
    <w:rsid w:val="003C5FAF"/>
    <w:rsid w:val="00404E34"/>
    <w:rsid w:val="00405C6A"/>
    <w:rsid w:val="00415AA4"/>
    <w:rsid w:val="004C5D2B"/>
    <w:rsid w:val="004C6F93"/>
    <w:rsid w:val="004D4436"/>
    <w:rsid w:val="004E6583"/>
    <w:rsid w:val="004F6414"/>
    <w:rsid w:val="005B235C"/>
    <w:rsid w:val="005D2468"/>
    <w:rsid w:val="005D3B9C"/>
    <w:rsid w:val="00615F72"/>
    <w:rsid w:val="00622745"/>
    <w:rsid w:val="00654494"/>
    <w:rsid w:val="006A1AB4"/>
    <w:rsid w:val="006B19FE"/>
    <w:rsid w:val="006B47EE"/>
    <w:rsid w:val="006E6832"/>
    <w:rsid w:val="007415CB"/>
    <w:rsid w:val="00786A25"/>
    <w:rsid w:val="007B491D"/>
    <w:rsid w:val="007D0BD4"/>
    <w:rsid w:val="007D1118"/>
    <w:rsid w:val="007F1C87"/>
    <w:rsid w:val="00806506"/>
    <w:rsid w:val="00824E54"/>
    <w:rsid w:val="008636D2"/>
    <w:rsid w:val="00864871"/>
    <w:rsid w:val="008B3CC6"/>
    <w:rsid w:val="008C3E2E"/>
    <w:rsid w:val="008D401A"/>
    <w:rsid w:val="00940B63"/>
    <w:rsid w:val="0095054A"/>
    <w:rsid w:val="009659BC"/>
    <w:rsid w:val="00996FE7"/>
    <w:rsid w:val="00A07B40"/>
    <w:rsid w:val="00A22204"/>
    <w:rsid w:val="00A53EF7"/>
    <w:rsid w:val="00A615AA"/>
    <w:rsid w:val="00A62AD7"/>
    <w:rsid w:val="00A6687F"/>
    <w:rsid w:val="00AD1512"/>
    <w:rsid w:val="00B13BF2"/>
    <w:rsid w:val="00B664B5"/>
    <w:rsid w:val="00B95BC1"/>
    <w:rsid w:val="00BB4786"/>
    <w:rsid w:val="00BB4DAF"/>
    <w:rsid w:val="00BF0243"/>
    <w:rsid w:val="00BF2428"/>
    <w:rsid w:val="00C03175"/>
    <w:rsid w:val="00C62D5A"/>
    <w:rsid w:val="00C83013"/>
    <w:rsid w:val="00C85A93"/>
    <w:rsid w:val="00CF2044"/>
    <w:rsid w:val="00CF357B"/>
    <w:rsid w:val="00CF4664"/>
    <w:rsid w:val="00D03654"/>
    <w:rsid w:val="00D246E0"/>
    <w:rsid w:val="00D3724A"/>
    <w:rsid w:val="00DA77F3"/>
    <w:rsid w:val="00DF1B42"/>
    <w:rsid w:val="00E00480"/>
    <w:rsid w:val="00E553AF"/>
    <w:rsid w:val="00E56323"/>
    <w:rsid w:val="00E954E3"/>
    <w:rsid w:val="00EB246D"/>
    <w:rsid w:val="00EE720F"/>
    <w:rsid w:val="00EE7B00"/>
    <w:rsid w:val="00F36B5D"/>
    <w:rsid w:val="00F42D60"/>
    <w:rsid w:val="00F44A28"/>
    <w:rsid w:val="00F71830"/>
    <w:rsid w:val="00FB2B31"/>
    <w:rsid w:val="00FE6B9E"/>
    <w:rsid w:val="00FF64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0E031"/>
  <w15:chartTrackingRefBased/>
  <w15:docId w15:val="{250A1B7E-B715-47CB-932B-774B63B0B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6B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6B6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B4DA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B42"/>
  </w:style>
  <w:style w:type="paragraph" w:styleId="Footer">
    <w:name w:val="footer"/>
    <w:basedOn w:val="Normal"/>
    <w:link w:val="Foot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B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5775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mailto:support@intellipaat.com" TargetMode="External"/><Relationship Id="rId12" Type="http://schemas.openxmlformats.org/officeDocument/2006/relationships/hyperlink" Target="https://aka.ms/downloadazcopy-v10-windows" TargetMode="External"/><Relationship Id="rId17" Type="http://schemas.openxmlformats.org/officeDocument/2006/relationships/header" Target="header1.xml"/><Relationship Id="rId2" Type="http://schemas.openxmlformats.org/officeDocument/2006/relationships/settings" Target="settings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5" Type="http://schemas.openxmlformats.org/officeDocument/2006/relationships/image" Target="media/image8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upport@intellipaat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intellipaat.com/devops-certification-training/" TargetMode="External"/><Relationship Id="rId1" Type="http://schemas.openxmlformats.org/officeDocument/2006/relationships/image" Target="media/image10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7</Pages>
  <Words>241</Words>
  <Characters>137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ashis Borgohain</dc:creator>
  <cp:keywords/>
  <dc:description/>
  <cp:lastModifiedBy>Intellipaat-Team</cp:lastModifiedBy>
  <cp:revision>6</cp:revision>
  <dcterms:created xsi:type="dcterms:W3CDTF">2019-08-27T07:03:00Z</dcterms:created>
  <dcterms:modified xsi:type="dcterms:W3CDTF">2019-09-14T05:56:00Z</dcterms:modified>
</cp:coreProperties>
</file>